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28FDB69B"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6C22C0">
        <w:rPr>
          <w:rFonts w:ascii="Lato" w:eastAsia="Times New Roman" w:hAnsi="Lato" w:cs="Times New Roman"/>
          <w:b/>
          <w:color w:val="FF0000"/>
          <w:u w:val="single"/>
        </w:rPr>
        <w:t>3</w:t>
      </w:r>
      <w:r w:rsidR="0089266D" w:rsidRPr="0089266D">
        <w:rPr>
          <w:rFonts w:ascii="Lato" w:eastAsia="Times New Roman" w:hAnsi="Lato" w:cs="Times New Roman"/>
          <w:b/>
          <w:color w:val="FF0000"/>
          <w:u w:val="single"/>
        </w:rPr>
        <w:t xml:space="preserve"> </w:t>
      </w:r>
    </w:p>
    <w:p w14:paraId="23029CF7" w14:textId="6B97ACF4"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6C22C0">
        <w:rPr>
          <w:rFonts w:ascii="Lato" w:eastAsia="Times New Roman" w:hAnsi="Lato" w:cs="Times New Roman"/>
          <w:b/>
          <w:u w:val="single"/>
        </w:rPr>
        <w:t>3</w:t>
      </w:r>
      <w:r w:rsidRPr="0023525B">
        <w:rPr>
          <w:rFonts w:ascii="Lato" w:eastAsia="Times New Roman" w:hAnsi="Lato" w:cs="Times New Roman"/>
          <w:b/>
          <w:u w:val="single"/>
        </w:rPr>
        <w:t xml:space="preserve"> -</w:t>
      </w:r>
      <w:r w:rsidR="004F3FDC">
        <w:rPr>
          <w:rFonts w:ascii="Lato" w:eastAsia="Times New Roman" w:hAnsi="Lato" w:cs="Times New Roman"/>
          <w:b/>
          <w:u w:val="single"/>
        </w:rPr>
        <w:t>Operational &amp;</w:t>
      </w:r>
      <w:r w:rsidRPr="0023525B">
        <w:rPr>
          <w:rFonts w:ascii="Lato" w:eastAsia="Times New Roman" w:hAnsi="Lato" w:cs="Times New Roman"/>
          <w:b/>
          <w:u w:val="single"/>
        </w:rPr>
        <w:t xml:space="preserve"> </w:t>
      </w:r>
      <w:r w:rsidR="006C22C0" w:rsidRPr="006C22C0">
        <w:rPr>
          <w:rFonts w:ascii="Lato" w:eastAsia="Times New Roman" w:hAnsi="Lato" w:cs="Times New Roman"/>
          <w:b/>
          <w:u w:val="single"/>
        </w:rPr>
        <w:t>Engineering and Capital Expenditure Review</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3BC852B9"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89266D">
        <w:rPr>
          <w:rFonts w:ascii="Lato" w:hAnsi="Lato"/>
          <w:spacing w:val="-1"/>
          <w:sz w:val="22"/>
          <w:szCs w:val="22"/>
        </w:rPr>
        <w:t>2-13</w:t>
      </w:r>
    </w:p>
    <w:p w14:paraId="05C0FE6B" w14:textId="2B6FDF53" w:rsidR="00AB62B0" w:rsidRPr="0089266D" w:rsidRDefault="0089266D" w:rsidP="0089266D">
      <w:pPr>
        <w:pStyle w:val="BodyText"/>
        <w:ind w:left="1620" w:hanging="18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 xml:space="preserve">COMMISSION ON MATTERS RELATED TO FORMAL CASE 1169,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36B5DA57"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69,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0ADBE3DC"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6C22C0">
        <w:rPr>
          <w:rFonts w:ascii="Lato" w:hAnsi="Lato"/>
          <w:sz w:val="22"/>
          <w:szCs w:val="22"/>
        </w:rPr>
        <w:t>3</w:t>
      </w:r>
      <w:r w:rsidR="00DB25C8">
        <w:rPr>
          <w:rFonts w:ascii="Lato" w:hAnsi="Lato"/>
          <w:sz w:val="22"/>
          <w:szCs w:val="22"/>
        </w:rPr>
        <w:t xml:space="preserve"> (based on </w:t>
      </w:r>
      <w:r w:rsidR="00AF2AD8">
        <w:rPr>
          <w:rFonts w:ascii="Lato" w:hAnsi="Lato"/>
          <w:sz w:val="22"/>
          <w:szCs w:val="22"/>
        </w:rPr>
        <w:t xml:space="preserve">the </w:t>
      </w:r>
      <w:r w:rsidR="0023525B">
        <w:rPr>
          <w:rFonts w:ascii="Lato" w:hAnsi="Lato"/>
          <w:sz w:val="22"/>
          <w:szCs w:val="22"/>
        </w:rPr>
        <w:t xml:space="preserve">initial </w:t>
      </w:r>
      <w:r w:rsidR="00BF53A5">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44D2EE8F"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p>
          <w:p w14:paraId="20BCEBAA" w14:textId="5A42076C" w:rsidR="00F91F36" w:rsidRPr="00E010A7" w:rsidRDefault="00F47082" w:rsidP="00E010A7">
            <w:pPr>
              <w:pStyle w:val="BodyText"/>
              <w:rPr>
                <w:rFonts w:ascii="Lato" w:hAnsi="Lato"/>
                <w:b/>
                <w:spacing w:val="-1"/>
                <w:sz w:val="22"/>
                <w:szCs w:val="22"/>
              </w:rPr>
            </w:pPr>
            <w:r w:rsidRPr="004F3FDC">
              <w:rPr>
                <w:rFonts w:ascii="Lato" w:hAnsi="Lato"/>
                <w:b/>
                <w:spacing w:val="-1"/>
                <w:sz w:val="22"/>
                <w:szCs w:val="22"/>
              </w:rPr>
              <w:t xml:space="preserve">Category </w:t>
            </w:r>
            <w:r w:rsidR="006C22C0" w:rsidRPr="004F3FDC">
              <w:rPr>
                <w:rFonts w:ascii="Lato" w:hAnsi="Lato"/>
                <w:b/>
                <w:spacing w:val="-1"/>
                <w:sz w:val="22"/>
                <w:szCs w:val="22"/>
              </w:rPr>
              <w:t>3</w:t>
            </w:r>
            <w:r w:rsidR="00525B5A" w:rsidRPr="004F3FDC">
              <w:rPr>
                <w:rFonts w:ascii="Lato" w:hAnsi="Lato"/>
                <w:b/>
                <w:spacing w:val="-1"/>
                <w:sz w:val="22"/>
                <w:szCs w:val="22"/>
              </w:rPr>
              <w:t>- Operational</w:t>
            </w:r>
            <w:r w:rsidR="004F3FDC">
              <w:rPr>
                <w:rFonts w:ascii="Lato" w:hAnsi="Lato"/>
                <w:b/>
                <w:spacing w:val="-1"/>
                <w:sz w:val="22"/>
                <w:szCs w:val="22"/>
              </w:rPr>
              <w:t xml:space="preserve"> &amp; </w:t>
            </w:r>
            <w:r w:rsidR="006C22C0" w:rsidRPr="006C22C0">
              <w:rPr>
                <w:rFonts w:ascii="Lato" w:hAnsi="Lato"/>
                <w:b/>
                <w:spacing w:val="-1"/>
                <w:sz w:val="22"/>
                <w:szCs w:val="22"/>
              </w:rPr>
              <w:t>Engineering and Capital Expenditure Review</w:t>
            </w:r>
          </w:p>
          <w:p w14:paraId="0AA98B1D" w14:textId="31B1AA25"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89266D">
              <w:rPr>
                <w:rFonts w:ascii="Lato" w:hAnsi="Lato"/>
                <w:b/>
                <w:spacing w:val="-1"/>
                <w:sz w:val="22"/>
                <w:szCs w:val="22"/>
              </w:rPr>
              <w:t>2-1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3403BF20" w14:textId="71F82EDB"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Offeror</w:t>
      </w:r>
      <w:r w:rsidR="00DB25C8">
        <w:rPr>
          <w:rFonts w:ascii="Lato" w:hAnsi="Lato"/>
          <w:spacing w:val="-1"/>
          <w:sz w:val="22"/>
          <w:szCs w:val="22"/>
        </w:rPr>
        <w:t>s</w:t>
      </w:r>
      <w:r w:rsidRPr="0023525B">
        <w:rPr>
          <w:rFonts w:ascii="Lato" w:hAnsi="Lato"/>
          <w:spacing w:val="-1"/>
          <w:sz w:val="22"/>
          <w:szCs w:val="22"/>
        </w:rPr>
        <w:t xml:space="preserve"> </w:t>
      </w:r>
      <w:r w:rsidR="00DB25C8">
        <w:rPr>
          <w:rFonts w:ascii="Lato" w:hAnsi="Lato"/>
          <w:spacing w:val="-1"/>
          <w:sz w:val="22"/>
          <w:szCs w:val="22"/>
        </w:rPr>
        <w:t>may</w:t>
      </w:r>
      <w:r w:rsidRPr="0023525B">
        <w:rPr>
          <w:rFonts w:ascii="Lato" w:hAnsi="Lato"/>
          <w:spacing w:val="-1"/>
          <w:sz w:val="22"/>
          <w:szCs w:val="22"/>
        </w:rPr>
        <w:t xml:space="preserve"> </w:t>
      </w:r>
      <w:r w:rsidR="00DB25C8">
        <w:rPr>
          <w:rFonts w:ascii="Lato" w:hAnsi="Lato"/>
          <w:spacing w:val="-1"/>
          <w:sz w:val="22"/>
          <w:szCs w:val="22"/>
        </w:rPr>
        <w:t xml:space="preserve">propose </w:t>
      </w:r>
      <w:r w:rsidRPr="0023525B">
        <w:rPr>
          <w:rFonts w:ascii="Lato" w:hAnsi="Lato"/>
          <w:spacing w:val="-1"/>
          <w:sz w:val="22"/>
          <w:szCs w:val="22"/>
        </w:rPr>
        <w:t xml:space="preserve">a percentage </w:t>
      </w:r>
      <w:r w:rsidR="00DB25C8">
        <w:rPr>
          <w:rFonts w:ascii="Lato" w:hAnsi="Lato"/>
          <w:spacing w:val="-1"/>
          <w:sz w:val="22"/>
          <w:szCs w:val="22"/>
        </w:rPr>
        <w:t xml:space="preserve">increase to the hourly rates </w:t>
      </w:r>
      <w:r w:rsidR="00731722">
        <w:rPr>
          <w:rFonts w:ascii="Lato" w:hAnsi="Lato"/>
          <w:spacing w:val="-1"/>
          <w:sz w:val="22"/>
          <w:szCs w:val="22"/>
        </w:rPr>
        <w:t>should the contract period extend beyond</w:t>
      </w:r>
      <w:r w:rsidR="00DB25C8">
        <w:rPr>
          <w:rFonts w:ascii="Lato" w:hAnsi="Lato"/>
          <w:spacing w:val="-1"/>
          <w:sz w:val="22"/>
          <w:szCs w:val="22"/>
        </w:rPr>
        <w:t xml:space="preserve"> 12 months</w:t>
      </w:r>
      <w:r w:rsidR="00731722">
        <w:rPr>
          <w:rFonts w:ascii="Lato" w:hAnsi="Lato"/>
          <w:spacing w:val="-1"/>
          <w:sz w:val="22"/>
          <w:szCs w:val="22"/>
        </w:rPr>
        <w:t>.</w:t>
      </w:r>
      <w:r w:rsidR="00DB25C8">
        <w:rPr>
          <w:rFonts w:ascii="Lato" w:hAnsi="Lato"/>
          <w:spacing w:val="-1"/>
          <w:sz w:val="22"/>
          <w:szCs w:val="22"/>
        </w:rPr>
        <w:t xml:space="preserve"> </w:t>
      </w:r>
    </w:p>
    <w:p w14:paraId="0EC80B51" w14:textId="77777777" w:rsidR="0023525B" w:rsidRPr="0023525B" w:rsidRDefault="0023525B" w:rsidP="0023525B">
      <w:pPr>
        <w:pStyle w:val="BodyText"/>
        <w:ind w:left="119" w:right="117"/>
        <w:jc w:val="both"/>
        <w:rPr>
          <w:rFonts w:ascii="Lato" w:hAnsi="Lato"/>
          <w:spacing w:val="-1"/>
          <w:sz w:val="22"/>
          <w:szCs w:val="22"/>
        </w:rPr>
      </w:pPr>
    </w:p>
    <w:p w14:paraId="2B66C9FD" w14:textId="77777777" w:rsidR="0023525B" w:rsidRPr="0023525B" w:rsidRDefault="0023525B" w:rsidP="0023525B">
      <w:pPr>
        <w:pStyle w:val="BodyText"/>
        <w:ind w:left="119" w:right="117"/>
        <w:jc w:val="both"/>
        <w:rPr>
          <w:rFonts w:ascii="Lato" w:hAnsi="Lato"/>
          <w:spacing w:val="-1"/>
          <w:sz w:val="22"/>
          <w:szCs w:val="22"/>
        </w:rPr>
      </w:pPr>
    </w:p>
    <w:p w14:paraId="215FC528" w14:textId="30C722B2"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 xml:space="preserve">Price escalation rate </w:t>
      </w:r>
      <w:r>
        <w:rPr>
          <w:rFonts w:ascii="Lato" w:hAnsi="Lato"/>
          <w:spacing w:val="-1"/>
          <w:sz w:val="22"/>
          <w:szCs w:val="22"/>
        </w:rPr>
        <w:t>post 12 months</w:t>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t>_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73D8D258" w14:textId="77777777" w:rsidR="00296544" w:rsidRPr="00296544" w:rsidRDefault="00296544" w:rsidP="00296544">
      <w:pPr>
        <w:pStyle w:val="BodyText"/>
        <w:ind w:left="119" w:right="117"/>
        <w:jc w:val="both"/>
        <w:rPr>
          <w:rFonts w:ascii="Lato" w:hAnsi="Lato"/>
          <w:spacing w:val="-1"/>
          <w:sz w:val="22"/>
          <w:szCs w:val="22"/>
        </w:rPr>
      </w:pPr>
      <w:r w:rsidRPr="00296544">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600A5FDF" w14:textId="77777777" w:rsidR="00296544" w:rsidRPr="00296544" w:rsidRDefault="00296544" w:rsidP="00296544">
      <w:pPr>
        <w:pStyle w:val="BodyText"/>
        <w:ind w:left="119" w:right="117"/>
        <w:jc w:val="both"/>
        <w:rPr>
          <w:rFonts w:ascii="Lato" w:hAnsi="Lato"/>
          <w:spacing w:val="-1"/>
          <w:sz w:val="22"/>
          <w:szCs w:val="22"/>
        </w:rPr>
      </w:pPr>
    </w:p>
    <w:p w14:paraId="71BCF2F6" w14:textId="4389EE04" w:rsidR="00CA09D6" w:rsidRPr="00BB564F" w:rsidRDefault="00296544" w:rsidP="00296544">
      <w:pPr>
        <w:pStyle w:val="BodyText"/>
        <w:ind w:left="119" w:right="117"/>
        <w:jc w:val="both"/>
        <w:rPr>
          <w:rFonts w:ascii="Lato" w:hAnsi="Lato"/>
          <w:sz w:val="22"/>
          <w:szCs w:val="22"/>
        </w:rPr>
      </w:pPr>
      <w:r w:rsidRPr="00296544">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lastRenderedPageBreak/>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proofErr w:type="gramStart"/>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proofErr w:type="gramEnd"/>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64EB3E99" w:rsidR="00AB62B0" w:rsidRPr="00BB564F" w:rsidRDefault="004D41FC">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head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17C99" w14:textId="77777777" w:rsidR="00DC2C7A" w:rsidRDefault="00DC2C7A" w:rsidP="00B51BFF">
      <w:r>
        <w:separator/>
      </w:r>
    </w:p>
  </w:endnote>
  <w:endnote w:type="continuationSeparator" w:id="0">
    <w:p w14:paraId="52DBCE5B" w14:textId="77777777" w:rsidR="00DC2C7A" w:rsidRDefault="00DC2C7A"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CA3EC" w14:textId="77777777" w:rsidR="00DC2C7A" w:rsidRDefault="00DC2C7A" w:rsidP="00B51BFF">
      <w:r>
        <w:separator/>
      </w:r>
    </w:p>
  </w:footnote>
  <w:footnote w:type="continuationSeparator" w:id="0">
    <w:p w14:paraId="5ED9678E" w14:textId="77777777" w:rsidR="00DC2C7A" w:rsidRDefault="00DC2C7A" w:rsidP="00B51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087AD" w14:textId="71DA14CD" w:rsidR="004136DB" w:rsidRPr="004136DB" w:rsidRDefault="004136DB">
    <w:pPr>
      <w:pStyle w:val="Header"/>
      <w:rPr>
        <w:b/>
        <w:bCs/>
        <w:color w:val="FF0000"/>
        <w:sz w:val="24"/>
        <w:szCs w:val="24"/>
      </w:rPr>
    </w:pPr>
    <w:r w:rsidRPr="004136DB">
      <w:rPr>
        <w:b/>
        <w:bCs/>
        <w:color w:val="FF0000"/>
        <w:sz w:val="24"/>
        <w:szCs w:val="24"/>
      </w:rPr>
      <w:t>Revised on 7/2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DUysjQ1NjIxNTZV0lEKTi0uzszPAykwrAUAmhKWfiwAAAA="/>
  </w:docVars>
  <w:rsids>
    <w:rsidRoot w:val="00CA09D6"/>
    <w:rsid w:val="00017C7D"/>
    <w:rsid w:val="00035F93"/>
    <w:rsid w:val="00063197"/>
    <w:rsid w:val="00097066"/>
    <w:rsid w:val="000C4676"/>
    <w:rsid w:val="000D3694"/>
    <w:rsid w:val="000D6549"/>
    <w:rsid w:val="00117F9D"/>
    <w:rsid w:val="00120768"/>
    <w:rsid w:val="00140BE8"/>
    <w:rsid w:val="001733D8"/>
    <w:rsid w:val="001B1637"/>
    <w:rsid w:val="001B6C9D"/>
    <w:rsid w:val="001D775D"/>
    <w:rsid w:val="00207906"/>
    <w:rsid w:val="0023525B"/>
    <w:rsid w:val="00236B87"/>
    <w:rsid w:val="00262BA5"/>
    <w:rsid w:val="00296544"/>
    <w:rsid w:val="002A359D"/>
    <w:rsid w:val="002C078D"/>
    <w:rsid w:val="002E2E1E"/>
    <w:rsid w:val="00363E5E"/>
    <w:rsid w:val="003725C9"/>
    <w:rsid w:val="003A7348"/>
    <w:rsid w:val="003E78E6"/>
    <w:rsid w:val="003F7CFF"/>
    <w:rsid w:val="004053E0"/>
    <w:rsid w:val="004136DB"/>
    <w:rsid w:val="00455EFB"/>
    <w:rsid w:val="00471197"/>
    <w:rsid w:val="004B1AF6"/>
    <w:rsid w:val="004C6CB0"/>
    <w:rsid w:val="004D41FC"/>
    <w:rsid w:val="004E2261"/>
    <w:rsid w:val="004F3FDC"/>
    <w:rsid w:val="00525B5A"/>
    <w:rsid w:val="00530967"/>
    <w:rsid w:val="00531224"/>
    <w:rsid w:val="0053530E"/>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F32C8"/>
    <w:rsid w:val="0071623D"/>
    <w:rsid w:val="00731722"/>
    <w:rsid w:val="0073744F"/>
    <w:rsid w:val="00791107"/>
    <w:rsid w:val="007B0F13"/>
    <w:rsid w:val="007C77D8"/>
    <w:rsid w:val="00801854"/>
    <w:rsid w:val="00806F18"/>
    <w:rsid w:val="00810672"/>
    <w:rsid w:val="00817D54"/>
    <w:rsid w:val="00826B53"/>
    <w:rsid w:val="00831B36"/>
    <w:rsid w:val="0085189F"/>
    <w:rsid w:val="0089266D"/>
    <w:rsid w:val="00892C35"/>
    <w:rsid w:val="008B05BF"/>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901C9"/>
    <w:rsid w:val="00AB62B0"/>
    <w:rsid w:val="00AE296F"/>
    <w:rsid w:val="00AF2AD8"/>
    <w:rsid w:val="00B125C1"/>
    <w:rsid w:val="00B15E8F"/>
    <w:rsid w:val="00B51BFF"/>
    <w:rsid w:val="00B70464"/>
    <w:rsid w:val="00B83F18"/>
    <w:rsid w:val="00B87812"/>
    <w:rsid w:val="00BA7C87"/>
    <w:rsid w:val="00BB564F"/>
    <w:rsid w:val="00BC1C33"/>
    <w:rsid w:val="00BC516B"/>
    <w:rsid w:val="00BF53A5"/>
    <w:rsid w:val="00C21563"/>
    <w:rsid w:val="00C61BEF"/>
    <w:rsid w:val="00CA09D6"/>
    <w:rsid w:val="00D06AD8"/>
    <w:rsid w:val="00D1342E"/>
    <w:rsid w:val="00D1353D"/>
    <w:rsid w:val="00D319C1"/>
    <w:rsid w:val="00D31C8C"/>
    <w:rsid w:val="00D53F56"/>
    <w:rsid w:val="00D60031"/>
    <w:rsid w:val="00D76F4E"/>
    <w:rsid w:val="00DB25C8"/>
    <w:rsid w:val="00DC2C7A"/>
    <w:rsid w:val="00E010A7"/>
    <w:rsid w:val="00EC65CC"/>
    <w:rsid w:val="00ED3B74"/>
    <w:rsid w:val="00F07DA8"/>
    <w:rsid w:val="00F337E2"/>
    <w:rsid w:val="00F47082"/>
    <w:rsid w:val="00F50BC4"/>
    <w:rsid w:val="00F91F36"/>
    <w:rsid w:val="00F95E13"/>
    <w:rsid w:val="00FA0053"/>
    <w:rsid w:val="00FA1366"/>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0</Words>
  <Characters>3835</Characters>
  <Application>Microsoft Office Word</Application>
  <DocSecurity>0</DocSecurity>
  <Lines>147</Lines>
  <Paragraphs>90</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2-07-21T20:19:00Z</dcterms:created>
  <dcterms:modified xsi:type="dcterms:W3CDTF">2022-07-2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